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D06" w:rsidRDefault="00CC64B9" w:rsidP="00CC64B9">
      <w:pPr>
        <w:jc w:val="center"/>
        <w:rPr>
          <w:u w:val="single"/>
        </w:rPr>
      </w:pPr>
      <w:r w:rsidRPr="00CC64B9">
        <w:rPr>
          <w:u w:val="single"/>
        </w:rPr>
        <w:t xml:space="preserve">Clifton Rocks Festivals Privacy Document </w:t>
      </w:r>
    </w:p>
    <w:p w:rsidR="00CC64B9" w:rsidRDefault="00CC64B9" w:rsidP="00CC64B9">
      <w:pPr>
        <w:jc w:val="center"/>
        <w:rPr>
          <w:u w:val="single"/>
        </w:rPr>
      </w:pPr>
    </w:p>
    <w:p w:rsidR="00CC64B9" w:rsidRDefault="00CC64B9" w:rsidP="00CC64B9">
      <w:r>
        <w:t xml:space="preserve">Privacy Policy Last updated: </w:t>
      </w:r>
      <w:r>
        <w:t>4</w:t>
      </w:r>
      <w:r w:rsidRPr="00CC64B9">
        <w:rPr>
          <w:vertAlign w:val="superscript"/>
        </w:rPr>
        <w:t>th</w:t>
      </w:r>
      <w:r>
        <w:t xml:space="preserve"> of April 2019</w:t>
      </w:r>
    </w:p>
    <w:p w:rsidR="00CC64B9" w:rsidRDefault="00CC64B9" w:rsidP="00CC64B9">
      <w:r>
        <w:t xml:space="preserve">This page informs you of our policies regarding the collection, use and disclosure of </w:t>
      </w:r>
      <w:r>
        <w:t>p</w:t>
      </w:r>
      <w:r>
        <w:t xml:space="preserve">ersonal </w:t>
      </w:r>
      <w:r>
        <w:t>i</w:t>
      </w:r>
      <w:r>
        <w:t xml:space="preserve">nformation we receive from users of the Site. </w:t>
      </w:r>
    </w:p>
    <w:p w:rsidR="00CC64B9" w:rsidRDefault="00CC64B9" w:rsidP="00CC64B9">
      <w:r>
        <w:t xml:space="preserve">By using the </w:t>
      </w:r>
      <w:r>
        <w:t>s</w:t>
      </w:r>
      <w:r>
        <w:t>ite, you agree to the collection and use of</w:t>
      </w:r>
      <w:r>
        <w:t xml:space="preserve"> your</w:t>
      </w:r>
      <w:r>
        <w:t xml:space="preserve"> information in accordance with </w:t>
      </w:r>
      <w:r>
        <w:t>our</w:t>
      </w:r>
      <w:r>
        <w:t xml:space="preserve"> policy</w:t>
      </w:r>
      <w:r>
        <w:t xml:space="preserve">, which states that all data capture through the online form will be used to improve the site and festival </w:t>
      </w:r>
      <w:proofErr w:type="gramStart"/>
      <w:r>
        <w:t>experience as a whole</w:t>
      </w:r>
      <w:proofErr w:type="gramEnd"/>
      <w:r>
        <w:t>.</w:t>
      </w:r>
      <w:r>
        <w:t xml:space="preserve"> By using this site and giving us your contact information, you give us full permission to contact you through that given information. All data will be handled in accordance with UK and EU data protection </w:t>
      </w:r>
      <w:bookmarkStart w:id="0" w:name="_GoBack"/>
      <w:bookmarkEnd w:id="0"/>
      <w:r>
        <w:t>law.</w:t>
      </w:r>
    </w:p>
    <w:p w:rsidR="00CC64B9" w:rsidRDefault="00CC64B9" w:rsidP="00CC64B9"/>
    <w:p w:rsidR="00CC64B9" w:rsidRDefault="00CC64B9" w:rsidP="00CC64B9">
      <w:r>
        <w:t>For more information, or if you have any questions, please contact us at:</w:t>
      </w:r>
    </w:p>
    <w:p w:rsidR="00CC64B9" w:rsidRDefault="00CC64B9" w:rsidP="00CC64B9">
      <w:r>
        <w:t xml:space="preserve">CliftonRocksFestival@Gmail.com </w:t>
      </w:r>
      <w:r>
        <w:t xml:space="preserve"> </w:t>
      </w:r>
    </w:p>
    <w:p w:rsidR="00CC64B9" w:rsidRDefault="00CC64B9" w:rsidP="00CC64B9"/>
    <w:p w:rsidR="00CC64B9" w:rsidRDefault="00CC64B9" w:rsidP="00CC64B9">
      <w:r>
        <w:t>We will respond within 3 working days.</w:t>
      </w:r>
    </w:p>
    <w:p w:rsidR="00CC64B9" w:rsidRPr="00CC64B9" w:rsidRDefault="00CC64B9" w:rsidP="00CC64B9"/>
    <w:sectPr w:rsidR="00CC64B9" w:rsidRPr="00CC64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NLUwsTA1NzC2tLRU0lEKTi0uzszPAykwrAUAGT/V3SwAAAA="/>
  </w:docVars>
  <w:rsids>
    <w:rsidRoot w:val="00CC64B9"/>
    <w:rsid w:val="000C5A5B"/>
    <w:rsid w:val="00A55CE5"/>
    <w:rsid w:val="00CC64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CC8C3"/>
  <w15:chartTrackingRefBased/>
  <w15:docId w15:val="{C582BF71-0BBD-4525-BCD8-DCE9C1F7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64B9"/>
    <w:rPr>
      <w:color w:val="0563C1" w:themeColor="hyperlink"/>
      <w:u w:val="single"/>
    </w:rPr>
  </w:style>
  <w:style w:type="character" w:styleId="UnresolvedMention">
    <w:name w:val="Unresolved Mention"/>
    <w:basedOn w:val="DefaultParagraphFont"/>
    <w:uiPriority w:val="99"/>
    <w:semiHidden/>
    <w:unhideWhenUsed/>
    <w:rsid w:val="00CC6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3</Words>
  <Characters>7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1</cp:revision>
  <dcterms:created xsi:type="dcterms:W3CDTF">2019-04-08T16:50:00Z</dcterms:created>
  <dcterms:modified xsi:type="dcterms:W3CDTF">2019-04-08T17:02:00Z</dcterms:modified>
</cp:coreProperties>
</file>